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00BC" w14:textId="77777777" w:rsidR="00537848" w:rsidRPr="000A5E35" w:rsidRDefault="000A5E35" w:rsidP="00DF08EE">
      <w:pPr>
        <w:pStyle w:val="Heading1"/>
        <w:jc w:val="center"/>
        <w:rPr>
          <w:b/>
          <w:bCs/>
        </w:rPr>
      </w:pPr>
      <w:bookmarkStart w:id="0" w:name="washington-chamber-of-commerce"/>
      <w:r w:rsidRPr="000A5E35">
        <w:rPr>
          <w:b/>
          <w:bCs/>
        </w:rPr>
        <w:t>Washington Chamber of Commerce</w:t>
      </w:r>
    </w:p>
    <w:p w14:paraId="249FFA60" w14:textId="79FA7D89" w:rsidR="00537848" w:rsidRPr="000A5E35" w:rsidRDefault="000A5E35" w:rsidP="00DF08EE">
      <w:pPr>
        <w:pStyle w:val="Heading2"/>
        <w:jc w:val="center"/>
        <w:rPr>
          <w:b/>
          <w:bCs/>
        </w:rPr>
      </w:pPr>
      <w:bookmarkStart w:id="1" w:name="Xea98694371aeec36c4ec5b9b1172f53d1875476"/>
      <w:r w:rsidRPr="000A5E35">
        <w:rPr>
          <w:b/>
          <w:bCs/>
        </w:rPr>
        <w:t>Community Partnership &amp; Sponsorship Form</w:t>
      </w:r>
    </w:p>
    <w:p w14:paraId="2854F2B1" w14:textId="77777777" w:rsidR="00537848" w:rsidRDefault="000140A1">
      <w:r>
        <w:pict w14:anchorId="6939C11D">
          <v:rect id="_x0000_i1025" style="width:0;height:1.5pt" o:hralign="center" o:hrstd="t" o:hr="t"/>
        </w:pict>
      </w:r>
    </w:p>
    <w:p w14:paraId="5DEF4485" w14:textId="77777777" w:rsidR="00537848" w:rsidRDefault="000A5E35">
      <w:pPr>
        <w:pStyle w:val="Heading3"/>
      </w:pPr>
      <w:bookmarkStart w:id="2" w:name="business-information"/>
      <w:r>
        <w:t>Business Information</w:t>
      </w:r>
    </w:p>
    <w:p w14:paraId="681A29B8" w14:textId="3FCA93C8" w:rsidR="00DF08EE" w:rsidRDefault="000A5E35">
      <w:pPr>
        <w:pStyle w:val="FirstParagraph"/>
      </w:pPr>
      <w:r>
        <w:rPr>
          <w:b/>
          <w:bCs/>
        </w:rPr>
        <w:t>Business Name:</w:t>
      </w:r>
      <w:r>
        <w:t xml:space="preserve"> ____________________________</w:t>
      </w:r>
      <w:r w:rsidR="00DF08EE">
        <w:t>____________________________________</w:t>
      </w:r>
    </w:p>
    <w:p w14:paraId="3F248273" w14:textId="23B73D35" w:rsidR="00537848" w:rsidRDefault="000A5E35">
      <w:pPr>
        <w:pStyle w:val="FirstParagraph"/>
      </w:pPr>
      <w:r>
        <w:rPr>
          <w:b/>
          <w:bCs/>
        </w:rPr>
        <w:t>Contact Person:</w:t>
      </w:r>
      <w:r>
        <w:t xml:space="preserve"> ____________________________</w:t>
      </w:r>
      <w:r w:rsidR="00DF08EE">
        <w:t>______________</w:t>
      </w:r>
    </w:p>
    <w:p w14:paraId="76AD5156" w14:textId="77777777" w:rsidR="00537848" w:rsidRDefault="000A5E35">
      <w:pPr>
        <w:pStyle w:val="BodyText"/>
      </w:pPr>
      <w:r>
        <w:rPr>
          <w:b/>
          <w:bCs/>
        </w:rPr>
        <w:t>Phone:</w:t>
      </w:r>
      <w:r>
        <w:t xml:space="preserve"> ____________________________ </w:t>
      </w:r>
      <w:r>
        <w:rPr>
          <w:b/>
          <w:bCs/>
        </w:rPr>
        <w:t>Email:</w:t>
      </w:r>
      <w:r>
        <w:t xml:space="preserve"> ____________________________</w:t>
      </w:r>
    </w:p>
    <w:p w14:paraId="72164F18" w14:textId="77777777" w:rsidR="00537848" w:rsidRDefault="000A5E35">
      <w:pPr>
        <w:pStyle w:val="BodyText"/>
      </w:pPr>
      <w:r>
        <w:rPr>
          <w:b/>
          <w:bCs/>
        </w:rPr>
        <w:t>Address:</w:t>
      </w:r>
      <w:r>
        <w:t xml:space="preserve"> _______________________________________________________________________</w:t>
      </w:r>
    </w:p>
    <w:p w14:paraId="5CE5397D" w14:textId="77777777" w:rsidR="00537848" w:rsidRDefault="000140A1">
      <w:r>
        <w:pict w14:anchorId="67B26F97">
          <v:rect id="_x0000_i1026" style="width:0;height:1.5pt" o:hralign="center" o:hrstd="t" o:hr="t"/>
        </w:pict>
      </w:r>
    </w:p>
    <w:p w14:paraId="59863DFB" w14:textId="3B2E18B8" w:rsidR="00DF08EE" w:rsidRPr="00DF08EE" w:rsidRDefault="000A5E35" w:rsidP="00D7582E">
      <w:pPr>
        <w:pStyle w:val="Heading2"/>
      </w:pPr>
      <w:bookmarkStart w:id="3" w:name="sponsorship-levels-select-one"/>
      <w:bookmarkEnd w:id="1"/>
      <w:bookmarkEnd w:id="2"/>
      <w:r>
        <w:t>Sponsorship Levels (Select One)</w:t>
      </w:r>
    </w:p>
    <w:p w14:paraId="585783F0" w14:textId="77777777" w:rsidR="00537848" w:rsidRDefault="000A5E35" w:rsidP="00DF08EE">
      <w:pPr>
        <w:pStyle w:val="FirstParagraph"/>
        <w:jc w:val="center"/>
      </w:pPr>
      <w:r>
        <w:rPr>
          <w:b/>
          <w:bCs/>
        </w:rPr>
        <w:t>Chamber Events Include:</w:t>
      </w:r>
      <w:r>
        <w:br/>
        <w:t>Team Up to Clean Up • Chamber Membership Meetings (All Year) • Fair Parade • Fall Decorating Contest • Mardi Gras Decorating Contest • Christmas Festival Movie Night • Holiday Punch Card Program</w:t>
      </w:r>
    </w:p>
    <w:p w14:paraId="306D6F39" w14:textId="77777777" w:rsidR="00537848" w:rsidRDefault="000140A1" w:rsidP="00DF08EE">
      <w:pPr>
        <w:jc w:val="center"/>
      </w:pPr>
      <w:r>
        <w:pict w14:anchorId="436FEFF0">
          <v:rect id="_x0000_i1027" style="width:0;height:1.5pt" o:hralign="center" o:hrstd="t" o:hr="t"/>
        </w:pict>
      </w:r>
    </w:p>
    <w:p w14:paraId="715099CC" w14:textId="77777777" w:rsidR="00537848" w:rsidRDefault="000A5E35">
      <w:pPr>
        <w:pStyle w:val="FirstParagraph"/>
      </w:pPr>
      <w:r>
        <w:t xml:space="preserve">☐ </w:t>
      </w:r>
      <w:r>
        <w:rPr>
          <w:b/>
          <w:bCs/>
        </w:rPr>
        <w:t>Premier Community Partner – $3,000</w:t>
      </w:r>
      <w:r>
        <w:br/>
        <w:t>• Newsletter acknowledgement on every issue</w:t>
      </w:r>
      <w:r>
        <w:br/>
        <w:t>• Logo + link on Chamber website homepage</w:t>
      </w:r>
      <w:r>
        <w:br/>
        <w:t xml:space="preserve">• Special recognition &amp; signage at </w:t>
      </w:r>
      <w:r>
        <w:rPr>
          <w:b/>
          <w:bCs/>
        </w:rPr>
        <w:t>ALL Chamber Events</w:t>
      </w:r>
      <w:r>
        <w:br/>
        <w:t>• Featured social media post per event</w:t>
      </w:r>
      <w:r>
        <w:br/>
        <w:t>• Recognition plaque</w:t>
      </w:r>
    </w:p>
    <w:p w14:paraId="3C291AE0" w14:textId="77777777" w:rsidR="00537848" w:rsidRDefault="000A5E35">
      <w:pPr>
        <w:pStyle w:val="BodyText"/>
      </w:pPr>
      <w:r>
        <w:t xml:space="preserve">☐ </w:t>
      </w:r>
      <w:r>
        <w:rPr>
          <w:b/>
          <w:bCs/>
        </w:rPr>
        <w:t>Community Champion – $2,000</w:t>
      </w:r>
      <w:r>
        <w:br/>
        <w:t>• Sponsorship of 3 events of choice</w:t>
      </w:r>
      <w:r>
        <w:br/>
        <w:t>• Logo on marketing</w:t>
      </w:r>
      <w:r>
        <w:br/>
        <w:t>• Event signage</w:t>
      </w:r>
      <w:r>
        <w:br/>
        <w:t>• Recognition at Chamber meetings</w:t>
      </w:r>
      <w:r>
        <w:br/>
        <w:t>• Social media features</w:t>
      </w:r>
    </w:p>
    <w:p w14:paraId="0FF8CF48" w14:textId="77777777" w:rsidR="00537848" w:rsidRDefault="000A5E35">
      <w:pPr>
        <w:pStyle w:val="BodyText"/>
      </w:pPr>
      <w:r>
        <w:t>Events: __________________________________ | __________________________________ | __________________________________</w:t>
      </w:r>
    </w:p>
    <w:p w14:paraId="5734B0B5" w14:textId="330A45CD" w:rsidR="00537848" w:rsidRDefault="000A5E35">
      <w:pPr>
        <w:pStyle w:val="BodyText"/>
      </w:pPr>
      <w:r>
        <w:t xml:space="preserve">☐ </w:t>
      </w:r>
      <w:r>
        <w:rPr>
          <w:b/>
          <w:bCs/>
        </w:rPr>
        <w:t>Event Partner – $1,000</w:t>
      </w:r>
      <w:r>
        <w:br/>
        <w:t>• Sponsorship of 2 events</w:t>
      </w:r>
      <w:r w:rsidR="000140A1">
        <w:t xml:space="preserve"> of choice</w:t>
      </w:r>
      <w:r>
        <w:br/>
        <w:t>• Logo on marketing</w:t>
      </w:r>
      <w:r>
        <w:br/>
        <w:t>• Event signage</w:t>
      </w:r>
      <w:r>
        <w:br/>
        <w:t>• Social media recognition</w:t>
      </w:r>
    </w:p>
    <w:p w14:paraId="1B6BE866" w14:textId="77777777" w:rsidR="00537848" w:rsidRDefault="000A5E35">
      <w:pPr>
        <w:pStyle w:val="BodyText"/>
      </w:pPr>
      <w:r>
        <w:t>Events: __________________________________ | __________________________________</w:t>
      </w:r>
    </w:p>
    <w:p w14:paraId="15BF3FF6" w14:textId="77777777" w:rsidR="00537848" w:rsidRDefault="000A5E35">
      <w:pPr>
        <w:pStyle w:val="BodyText"/>
      </w:pPr>
      <w:r>
        <w:lastRenderedPageBreak/>
        <w:t xml:space="preserve">☐ </w:t>
      </w:r>
      <w:r>
        <w:rPr>
          <w:b/>
          <w:bCs/>
        </w:rPr>
        <w:t>Supporting Sponsor – $500</w:t>
      </w:r>
      <w:r>
        <w:br/>
        <w:t>• Sponsorship of 1 event</w:t>
      </w:r>
      <w:r>
        <w:br/>
        <w:t>• Name/logo on flyer</w:t>
      </w:r>
      <w:r>
        <w:br/>
        <w:t>• Event signage</w:t>
      </w:r>
      <w:r>
        <w:br/>
        <w:t>• Social media thank you</w:t>
      </w:r>
    </w:p>
    <w:p w14:paraId="65058EF7" w14:textId="77777777" w:rsidR="00537848" w:rsidRDefault="000A5E35">
      <w:pPr>
        <w:pStyle w:val="BodyText"/>
      </w:pPr>
      <w:r>
        <w:t>Event: __________________________________</w:t>
      </w:r>
    </w:p>
    <w:p w14:paraId="214A8854" w14:textId="77777777" w:rsidR="00537848" w:rsidRDefault="000A5E35">
      <w:pPr>
        <w:pStyle w:val="BodyText"/>
      </w:pPr>
      <w:r>
        <w:t xml:space="preserve">☐ </w:t>
      </w:r>
      <w:r>
        <w:rPr>
          <w:b/>
          <w:bCs/>
        </w:rPr>
        <w:t>Community Friend – $250</w:t>
      </w:r>
      <w:r>
        <w:br/>
        <w:t>• Name listed on event materials</w:t>
      </w:r>
      <w:r>
        <w:br/>
        <w:t>• Social media recognition</w:t>
      </w:r>
    </w:p>
    <w:p w14:paraId="435CB5E3" w14:textId="77777777" w:rsidR="00537848" w:rsidRDefault="000140A1">
      <w:r>
        <w:pict w14:anchorId="38549C3C">
          <v:rect id="_x0000_i1028" style="width:0;height:1.5pt" o:hralign="center" o:hrstd="t" o:hr="t"/>
        </w:pict>
      </w:r>
    </w:p>
    <w:p w14:paraId="56BAA838" w14:textId="77777777" w:rsidR="00537848" w:rsidRDefault="000A5E35">
      <w:pPr>
        <w:pStyle w:val="Heading2"/>
      </w:pPr>
      <w:bookmarkStart w:id="4" w:name="payment-information"/>
      <w:bookmarkEnd w:id="3"/>
      <w:r>
        <w:t>Payment Information</w:t>
      </w:r>
    </w:p>
    <w:p w14:paraId="51D4559E" w14:textId="77777777" w:rsidR="00537848" w:rsidRDefault="000A5E35">
      <w:pPr>
        <w:pStyle w:val="FirstParagraph"/>
      </w:pPr>
      <w:r>
        <w:rPr>
          <w:b/>
          <w:bCs/>
        </w:rPr>
        <w:t>Amount Enclosed:</w:t>
      </w:r>
      <w:r>
        <w:t xml:space="preserve"> $__________________ </w:t>
      </w:r>
      <w:r>
        <w:rPr>
          <w:b/>
          <w:bCs/>
        </w:rPr>
        <w:t>Method:</w:t>
      </w:r>
      <w:r>
        <w:t xml:space="preserve"> ☐ Check ☐ Cash ☐ Other _____________</w:t>
      </w:r>
    </w:p>
    <w:p w14:paraId="59E5701B" w14:textId="77777777" w:rsidR="00537848" w:rsidRDefault="000A5E35">
      <w:pPr>
        <w:pStyle w:val="BodyText"/>
      </w:pPr>
      <w:r>
        <w:rPr>
          <w:b/>
          <w:bCs/>
        </w:rPr>
        <w:t>Make checks payable to:</w:t>
      </w:r>
      <w:r>
        <w:br/>
      </w:r>
      <w:r>
        <w:rPr>
          <w:b/>
          <w:bCs/>
        </w:rPr>
        <w:t>Washington Chamber of Commerce</w:t>
      </w:r>
    </w:p>
    <w:p w14:paraId="520A9041" w14:textId="77777777" w:rsidR="00537848" w:rsidRDefault="000A5E35">
      <w:pPr>
        <w:pStyle w:val="BodyText"/>
      </w:pPr>
      <w:r>
        <w:rPr>
          <w:b/>
          <w:bCs/>
        </w:rPr>
        <w:t>Mail to:</w:t>
      </w:r>
      <w:r>
        <w:br/>
        <w:t>211 11th Ave. • Franklinton, LA 70438</w:t>
      </w:r>
    </w:p>
    <w:p w14:paraId="7A4CDC49" w14:textId="77777777" w:rsidR="00537848" w:rsidRDefault="000140A1">
      <w:r>
        <w:pict w14:anchorId="20FA7FAB">
          <v:rect id="_x0000_i1029" style="width:0;height:1.5pt" o:hralign="center" o:hrstd="t" o:hr="t"/>
        </w:pict>
      </w:r>
    </w:p>
    <w:p w14:paraId="71ABD214" w14:textId="77777777" w:rsidR="00537848" w:rsidRDefault="000A5E35">
      <w:pPr>
        <w:pStyle w:val="Heading2"/>
      </w:pPr>
      <w:bookmarkStart w:id="5" w:name="contact-information"/>
      <w:bookmarkEnd w:id="4"/>
      <w:r>
        <w:t>Contact Information</w:t>
      </w:r>
    </w:p>
    <w:p w14:paraId="67A74951" w14:textId="77777777" w:rsidR="00537848" w:rsidRDefault="000A5E35">
      <w:pPr>
        <w:pStyle w:val="FirstParagraph"/>
      </w:pPr>
      <w:r>
        <w:t>📞 985-922-3357 | ✉ washingtonchamberofcommerce@gmail.com | 🌐 www.washingtonchamberofcommerce.com</w:t>
      </w:r>
    </w:p>
    <w:p w14:paraId="17B4929A" w14:textId="77777777" w:rsidR="00537848" w:rsidRDefault="000140A1">
      <w:r>
        <w:pict w14:anchorId="45007CBE">
          <v:rect id="_x0000_i1030" style="width:0;height:1.5pt" o:hralign="center" o:hrstd="t" o:hr="t"/>
        </w:pict>
      </w:r>
    </w:p>
    <w:p w14:paraId="6BFEDA50" w14:textId="77777777" w:rsidR="00673CF5" w:rsidRDefault="00673CF5">
      <w:pPr>
        <w:pStyle w:val="Heading2"/>
        <w:sectPr w:rsidR="00673CF5" w:rsidSect="00DF08EE">
          <w:footnotePr>
            <w:numRestart w:val="eachSect"/>
          </w:footnotePr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bookmarkStart w:id="6" w:name="qr-codes"/>
      <w:bookmarkEnd w:id="5"/>
    </w:p>
    <w:p w14:paraId="236D346E" w14:textId="4D74D4AA" w:rsidR="00537848" w:rsidRDefault="000A5E35" w:rsidP="00673CF5">
      <w:pPr>
        <w:pStyle w:val="FirstParagraph"/>
        <w:jc w:val="center"/>
      </w:pPr>
      <w:r>
        <w:rPr>
          <w:b/>
          <w:bCs/>
        </w:rPr>
        <w:t>QR Code 1:</w:t>
      </w:r>
      <w:r>
        <w:t xml:space="preserve"> </w:t>
      </w:r>
      <w:r>
        <w:br/>
      </w:r>
      <w:r w:rsidR="00DF08EE">
        <w:rPr>
          <w:noProof/>
        </w:rPr>
        <w:drawing>
          <wp:inline distT="0" distB="0" distL="0" distR="0" wp14:anchorId="160F6F5A" wp14:editId="6405DBD9">
            <wp:extent cx="1800225" cy="18002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13322" w14:textId="265DA916" w:rsidR="00537848" w:rsidRDefault="000A5E35" w:rsidP="00673CF5">
      <w:pPr>
        <w:pStyle w:val="BodyText"/>
        <w:jc w:val="center"/>
      </w:pPr>
      <w:r>
        <w:rPr>
          <w:b/>
          <w:bCs/>
        </w:rPr>
        <w:t>QR Code 2:</w:t>
      </w:r>
      <w:r>
        <w:t xml:space="preserve"> </w:t>
      </w:r>
      <w:r>
        <w:br/>
      </w:r>
      <w:r w:rsidR="00673CF5">
        <w:rPr>
          <w:noProof/>
        </w:rPr>
        <w:drawing>
          <wp:inline distT="0" distB="0" distL="0" distR="0" wp14:anchorId="722C8835" wp14:editId="59B9A677">
            <wp:extent cx="1727835" cy="20191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046" cy="2035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25DF" w14:textId="77777777" w:rsidR="00673CF5" w:rsidRDefault="00673CF5">
      <w:pPr>
        <w:sectPr w:rsidR="00673CF5" w:rsidSect="00673CF5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26"/>
        </w:sectPr>
      </w:pPr>
    </w:p>
    <w:p w14:paraId="0A936AA8" w14:textId="2B0A132B" w:rsidR="00537848" w:rsidRDefault="000140A1">
      <w:r>
        <w:pict w14:anchorId="3EBE52A6">
          <v:rect id="_x0000_i1031" style="width:0;height:1.5pt" o:hralign="center" o:hrstd="t" o:hr="t"/>
        </w:pict>
      </w:r>
    </w:p>
    <w:p w14:paraId="546F7790" w14:textId="77777777" w:rsidR="00537848" w:rsidRDefault="000A5E35">
      <w:pPr>
        <w:pStyle w:val="FirstParagraph"/>
      </w:pPr>
      <w:r>
        <w:rPr>
          <w:b/>
          <w:bCs/>
        </w:rPr>
        <w:t>Authorized Signature:</w:t>
      </w:r>
      <w:r>
        <w:t xml:space="preserve"> _________________________________ </w:t>
      </w:r>
      <w:r>
        <w:rPr>
          <w:b/>
          <w:bCs/>
        </w:rPr>
        <w:t>Date:</w:t>
      </w:r>
      <w:r>
        <w:t xml:space="preserve"> ___________________</w:t>
      </w:r>
    </w:p>
    <w:p w14:paraId="534AA28F" w14:textId="77777777" w:rsidR="00537848" w:rsidRDefault="000140A1">
      <w:r>
        <w:pict w14:anchorId="26758B0A">
          <v:rect id="_x0000_i1032" style="width:0;height:1.5pt" o:hralign="center" o:hrstd="t" o:hr="t"/>
        </w:pict>
      </w:r>
    </w:p>
    <w:p w14:paraId="714B1A38" w14:textId="77777777" w:rsidR="00537848" w:rsidRDefault="000A5E35">
      <w:pPr>
        <w:pStyle w:val="FirstParagraph"/>
      </w:pPr>
      <w:r>
        <w:rPr>
          <w:i/>
          <w:iCs/>
        </w:rPr>
        <w:t>Thank you for supporting the Washington Chamber of Commerce and investing in our community!</w:t>
      </w:r>
      <w:bookmarkEnd w:id="0"/>
      <w:bookmarkEnd w:id="6"/>
    </w:p>
    <w:sectPr w:rsidR="00537848" w:rsidSect="00673CF5">
      <w:footnotePr>
        <w:numRestart w:val="eachSect"/>
      </w:footnotePr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FA02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7848"/>
    <w:rsid w:val="000140A1"/>
    <w:rsid w:val="000A5E35"/>
    <w:rsid w:val="00234711"/>
    <w:rsid w:val="00386781"/>
    <w:rsid w:val="00537848"/>
    <w:rsid w:val="00673CF5"/>
    <w:rsid w:val="00D7582E"/>
    <w:rsid w:val="00DF0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1ACDE"/>
  <w15:docId w15:val="{78A3CB56-B008-4961-891B-0A1F9FFCA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zell, Sen. Beth (District Office)</dc:creator>
  <cp:keywords/>
  <cp:lastModifiedBy>Mizell, Sen. Beth (District Office)</cp:lastModifiedBy>
  <cp:revision>2</cp:revision>
  <cp:lastPrinted>2026-01-30T21:35:00Z</cp:lastPrinted>
  <dcterms:created xsi:type="dcterms:W3CDTF">2026-02-18T19:35:00Z</dcterms:created>
  <dcterms:modified xsi:type="dcterms:W3CDTF">2026-02-18T19:35:00Z</dcterms:modified>
</cp:coreProperties>
</file>